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6_๑</w:t>
      </w:r>
      <w:r>
        <w:t xml:space="preserve"> </w:t>
      </w:r>
      <w:r>
        <w:t xml:space="preserve">ความรู้เบื้องต้น</w:t>
      </w:r>
      <w:r>
        <w:t xml:space="preserve"> </w:t>
      </w:r>
      <w:r>
        <w:t xml:space="preserve">เกี่ยวกับอาชีพ</w:t>
      </w:r>
      <w:r>
        <w:t xml:space="preserve"> </w:t>
      </w:r>
      <w:r>
        <w:t xml:space="preserve">11</w:t>
      </w:r>
      <w:r>
        <w:t xml:space="preserve"> </w:t>
      </w:r>
      <w:r>
        <w:t xml:space="preserve">ม.ค.</w:t>
      </w:r>
      <w:r>
        <w:t xml:space="preserve"> </w:t>
      </w:r>
      <w:r>
        <w:t xml:space="preserve">65</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13.0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ณครูที่อยู่ปลายทางนะคะและนักเรียนที่น่ารักทุกคนนะคะ วันนี้พก  รายวิชาการงานอาชีพระดับชั้น  3 ปีที่ 6 โดยพบกับคุณครูณัฐธยาน์เนียมสะอาดหรือที่เด็กเรียกกันว่าคุณครูฝ้ายค่ะ  แล้วคุณครูอรอนงค์สุดสาครหรือว่าครูแอร์ค่ะ สำหรับวันนี้นะคะที่ดีของครูแอนนะคะดูหน้าตาสดชื่นแจ่มใสกันเลยทีเดียวนะคะแสดงว่าเด็กๆอยากจะเรียนวิชาการงานอาชีพแล้วใช่ไหมคะ  อยากจะเรียนแล้วนะคะเดี๋ยวเราไปดูกันว่าวันนี้เด็กๆจะได้เรียนรู้เกี่ยวกับเรื่อง   ไปกันเลยค่ะ  ในวันนี้นะคะเราจะมาเรียนรู้ เรื่องความรู้เบื้องต้นเกี่ยวกับอาชีพนั่นเองนะคะซึ่งในครั้งนี้เด็กๆนะคะเราจะเป็นหน่วยใหม่นั่นเองนะคะ จะเป็นหน่วยที่ 6 นะคะซึ่งมีชื่อหน่วยว่า 30 นะคะเด็กๆ  สิ่งที่เกี่ยวข้องกับอาชีพนะคะ  เอาล่ะค่ะเดี๋ยวเราหมดในส่วนของจุดประสงค์การเรียนรู้กันก่อนนะคะ  ก่อนอื่นนะคะให้เด็กนั้นเตรียมสมุดขึ้นมานะคะพร้อมกับจุดวันที่วันนี้นะคะ  แล้วก็จดบันทึกในสิ่งที่เด็กๆได้เรียนรู้ไปนั่นเองนะคะ     คนละจุดประสงค์ของเราในวันนี้นะคะจะมีด้วยกันทั้งหมด 3 ข้อ 2 ข้อที่ 1 กันบ้างค่ะ  ข้อที่ 1 นะคะยกตัวอย่างประเภทของอาชีพได้ข้อที่ 2 เขียนความหมายและประเภทของอาชีพได้ แล้วข้อที่ 3 นะคะเห็นความสำคัญของอาชีพค่ะ  ทั้งหมดนี้นะคะก็คือจุดประสงค์การเรียนรู้นะคะเด็กๆจะได้เรียนรู้กับครูแอร์และครูว่าในชั่วโมงนี้คะ ก็ไม่ยากเลยนะคะ ราคาเล็กๆ เกือบไปนะคะก็จะเป็นในส่วนของอะไรคะไปดูกันสิคะ ก็คือคำถามนั่นเองนะคะ คำถามที่กูได้นำมาฝากในวันนี้นะคะ    ข้อใดคือการประกอบอาชีพนะคะ ข้อใดคือการประกอบอาชีพนะคะ ข้อที่ 1 ค่ะ  ปลูกผักขาย ปลูกผักรับประทานเอง  นั่งเย็บผ้า นะคะ ประกอบอาหารจำหน่าย  ออกกำลังกายนิดหน่อย นะคะให้เด็กนั้นเขาว่าไง การประกอบอาชีพค่ะ          มาแล้วค่ะ ราคาชิ้นละนะคะหรือไม่นะคะ   ดีค่ะสำหรับตัวเลือกของเรานะครับว่าการปลูกผักขายนั้น อาชีพหรือไม่ ปลูกผักขายเป็นอาชีพต้องขายเยอะมากๆเลยค่ะ  ตอนนี้ค่ะ  ปลูกผักรับประทานเองหรือไม่  แสดงว่าผิดนะคะ แม่ค้ารับจ้างเย็บผ้านะคะเป็นอาชีพหรือไม่ ช่างเป็นอาชีพได้ถูกต้องนะคะแสดงว่าถูกค่ะ ค่ะประกอบอาหารจำหน่ายเป็นอาชีพหรือไม่คะเด็กๆ คำว่าจำหน่ายนะคะเป็นอาชีพแน่นอนค่ะ  กล้องราคาถูกนะคะ สวัสดีค่ะสุดท้ายนะคะออกกำลังกายในสวนข้อที่เป็นอาชีพใช่หรือไม่ ไม่ใช่อาชีพค่ะครูฝ้าย แสดงว่าปิดนะคะ  ขายถูกต้องนะคะ ถูกต้องนะครับ และการประกอบอาหารจำหน่ายถูกต้องนั่นเองนะคะ  เด็กๆเรามาดูในส่วนของความหมายของคำว่าอาชีพกันบ้างนะคะ ทราบข่าวว่าอาชีพหมายถึงอะไรคะ คุณครูได้ไหม วันนี้นะคะ ขึ้นตอบเลยค่ะ ขึ้นมาแล้วนะคะ ตอบแล้วสามารถตอบได้กับคุณครูจะอยู่ปลายเท้าแม่เลยนะคะ จ้าของเราแล้วค่ะ ยกมือตบกันมาแล้วนะคะ  เยี่ยมมากๆเลยค่ะ เดี๋ยวบอกว่ามันคือการทำอาชีพก็คือการประกอบอาชีพอย่างหนึ่ง  เ***กันอย่างหนึ่งกันเองใช่ไหมคะ  ถูกต้องหรือเปล่านะคะ ถูกต้องนะคะ การที่เรานี่ทำงานนะคะทำกิจกรรมประกอบอาชีพที่ไม่ Samsung  แล้วก็เป็นงานที่สุจริตด้วยนะคะ คือดีนะคะเป็นราชาไม่ติดต่อวิชาชีพนั่นเองนะคะ แล้วก็มีรายได้ตอบแทนก็ดีนะคะโดยอาศัยแรงงานความรู้ อุปกรณ์เครื่องมือวิธีการลักษณะที่แตกต่างกัน   นี่ก็คือความหมายของคำว่าอาชีพนั่นเองนะคะเด็กๆ ซึ่งตรงกับเด็กๆเลยใช่ไหมคะ โอ้โหเยี่ยมมากๆเลยค่ะ ให้ไปดูกันนะคะ เก่งมากเลยค่ะ   รับต่อไปนะคะเมื่อเด็กจะรู้จักความหมายแล้ว สิ่งสำคัญอีกหนึ่งอย่างนะคะ คือประเภทนะคะเดี๋ยวเรามาดูกันว่าวันนี้นะคะ อาชีพที่เราจะเรียนมีทั้งหมดกี่ประเภทและมีอะไรบ้างนะคะ  ประเภทที่ 1 นะคะครู คืออาชีพอิสระ ต่อไปค่ะ ที่ 2 นะคะอาชีพรับจ้างค่ะ  ตามอาชีพรับราชการหรือเจ้าหน้าที่รัฐนะคะ ทั้งรัฐวิสาหกิจค่ะ  อาชีพเกษตรกรรม  ถ้าอาชีพงานฝีมือ อาชีพอุตสาหกรรม  อาชีพพาณิชยกรรมค่ะ ที่เราจะเรียนในวันนี้นะคะ ก็จะมีทั้งหมดประกันประเภทนั่นเองค่ะ ถูกต้องค่ะ  รับต่อไปนะคะเด็กๆแล้วจะมาเที่ยวประเภทแรกเลยนะคะ ก็คืออาชีพอะไรนะคะ อาชีพอิสระนั่นเองนะคะ อิสระของดีๆนะคะเด็กๆคิดว่าคุณครูหรือเปล่าคะ แสดงว่าอาชีพอิสระนี้นะคะ เป็นงานที่เราเป็นไงตัวเองใช่ไหมคะ เราเป็นเจ้าของเองใช่ไหมคะ มาดูว่าใช่หรือไม่นะคะ    อาชีพที่เราเป็นผู้ประกอบการเองเราสามารถที่จะลงทุนลงแรง   อาศัยปัจจัยการผลิตนะคะ อันนี้ไว้ วันนี้วันเด็ก อะไรบ้างคะ   แล้วก็ตัวของผู้ประกอบการนั้นเองนะคะ  เสาร์นี้นะคะก็คือปัจจัยการผลิตนะคะ แสดงว่าผู้ที่จะประกอบอาชีพอิสระนั้น เราเป็นผู้ที่ลงทุนได้เองนะคะ ถูกต้องแล้วค่ะครูฝ้าย ส่วนของคำว่าอิสระ  อาชีพอิสระ   คือผู้ผลิตเงินเองนะคะ อาชีพ  ด้านการบริการ     การขายปลีกและขายส่งนะคะเช่นอาหารไทยขนมไทย  ผักผลไม้เป็นต้นนะคะ  นี่ค่ะและนี้ก็เป็นผู้ประกอบการนะคะใน 1 อาชีพ 1 ก็คืออาชีพอะไรคะเด็กๆ  ให้กับการชงกาแฟชงเครื่องดื่มชนิดหนึ่ง  ช่วงนี้ก็คือเจ้าของร้านกาแฟถูกต้องค่ะ ต่อไปกันบ้างค่ะเด็กๆ  ดูสภาพแล้วค่ะ Google เด็กๆสอบได้เลยค่ะ น่าจะเป็นเจ้าของร้านเสื้อผ้านะคะ สังเกตว่าจะมีเสื้อผ้า เครื่องแต่งกายด้วยค่ะมีรอบเช้านะคะมีกระเป๋า อาจารย์คะใช่หรือเปล่าครับ  เมื่อคืนเจ้าของร้านเสื้อผ้านั่นเองนะคะ ให้เกี่ยวกับสรีระของผู้สวมใส่   สวยงามด้วยนะคะแต่งงานต่างๆนั่นเอง  ไปกันตั้งแต่เด็กๆห*สวยๆงามๆตรงนี้เลยนะคะที่มีดอกสีต่างๆ สีแดงชมพูงวดนี้หรือจะเป็นสีเขียวนะคะ แน่นอนว่าอันนี้จะเป็นเจ้าของร้านดอกไม้ งดงามทีเดียว มาทางด้านนี้กันบ้างค่ะ  จากภาพแล้วนะคะ การแช่แข็งอาหารทะเลนะคะครูฝ้าย           ถูกต้องไหมคะถูกต้องนะคะแสดงว่าในข้อนี้  เจ้าของร้านอาหารทะเลนั่นเองนะคะอาจจะเป็นทางรับมานะคะหรือผลิตเพื่อจำหน่าย    นั่นเองนะคะ   แล้วมันจะเป็นต้องเป็นปลาอย่างเดียวก็อาจจะเป็นกุ้งหอยปูต่างๆด้วยค่ะ ถูกต้องค่ะ   ต่อไปนะครับ  อิสลามนะคะ บ้านโครงการให้บริการนะคะ  โดยที่การให้บริการนะคะ แสดงว่าเราอาจจะลงแรงลงมือลงแรงนะคะโดยไม่ต้องใช้อุปกรณ์เยอะนั่นเองนะคะ เราบริการด้วยใจรักของเรานั่นเองนะคะ  เช่น  ว่าจะเป็นในส่วนของอาชีพนี้นะคะ จะเป็นอาชีพที่เสี่ยงน้อยนั่นเองนะคะ  แล้วก็มีการลงทุนต่ำเช่น  บริการนอกแผนไทยบริการซักรีดเสื้อผ้าการทำนายโชคชะตาช่างซ่อมเครื่องใช้ไฟฟ้าและอื่นๆนะคะ  โดยไม่ต้องใช้การลงทุนมากเท่าไรนะคะ   ซื้อมาดูสิครับ   มีส่วนของอาชีพอะไรบ้างนะคะ ในภาพนี้นะคะเป็นการนวดนะคะแสดงว่านี่ก็คือบริการในส่วนของการนวดแผนไทยนะคะ  จริงๆแล้วการนวดก็มีหลากหลายสาเหตุด้วยกันใช่ไหมคะ ทางแผนไทย จะเป็นสมัยใหม่นะคะก็มีความแตกต่างกันออกไปนั่นเองนะคะ    แปลว่าอาชีพนี้คุณฝ้ายจะมีความชำนาญเป็นอย่างมากเลยนะคะถ้าไม่ชำระอาจจะเป็นลูกค้าก็จะทำให้ปวดเมื่อยมากกว่าเดิมนั่นเองนะคะ ถูกต้องค่ะต้องมีทั้งศาสตร์แล้วก็วิชาความรู้นะคะ     เราไปขายเรามาอีกอาทิตย์นึงเลยค่ะก็เป็นอาชีพบริการนะคะ  ดูสภาพแล้วนะคะครูเห็นเตารีดนะคะ เสื้อผ้าที่แขวนไว้นะคะ น่าจะเป็นการบริการเกี่ยวกับซักอบรีดค่ะครูฝ้าย  หรือไม่มาดูด้วยค่ะ ใช่นะคะ  บริการซักรีดนั่นเองนะคะเมื่อไหร่ที่ บางครั้งอาจจะเข้าไปที่ร้านใช่ไหมคะ  ไปเพื่อจ้างเขา  บริการซักรีดเสื้อผ้าเสื้อผ้าของเราสวมใส่บางทีใช่ไหมคะแล้วก็เป็นรอยต่างๆ ที่สำคัญนะคะอาจจะมีแม่อาจจะไม่มีเวลาค่ะครูฝ้าย  แล้วก็สามารถใช้บริการสิ่งนี้ได้นะคะถูกต้องนะคะสำหรับครอบครัวใหญ่ๆใช่ไหมคะ ไปถามไม่มีเวลาเวลาน้อยนะคะ อาจจะใช้เวลาไปกับการทำงานใช่ไหมคะก็บริการซักรีดนั่นเองนะคะ   เอามาขายแล้วก็มาอีกส่วนหนึ่งนะคะ สะเก็ดหินไม่ชัดเลยนะคะอันนี้คือการซ่อมแซมเครื่องใช้ไฟฟ้าที่เรียกว่า แอร์ค่ะ ใช่ไหมคะ   ซึ่งก็เป็นอาชีพอาชีพหนึ่งนะคะที่ต้องใช้วิชาความรู้ในการซ่อมแซมเครื่องใช้ไฟฟ้า  เครื่องใช้ไฟฟ้าก็มีเยอะแยะมากมายเลยนะคะไม่ใช่เฉพาะแอร์อย่างเดียวนะคะ แล้วที่สำคัญค่ะอาชีพนี้นะคะเด็กๆควรที่จะระมัดระวังใช่ไหมคะ ถ้าเกิดว่าเราทำงานพลาดไปเด็กๆจะถึงขั้นเสียชีวิตก็ได้นะคะ  ถูกต้องค่ะ   อาทิตย์ต่อไปกันบ้างค่ะก็จะเป็นในส่วนของบริการเสริมสวยนะคะ ใครชอบความสวยงามนะคะใครชอบแต่งตัวนะคะ  สามารถที่จะฝึกอาชีพในการเป็นช่างเสริมสวยได้นะคะ ชอบการตัดผม การทาเล็บใช่ไหมคะก็จะได้นะคะก็เป็นบริการอีกบริการหนึ่งนะคะ    ชอบใจกันบ้างค่ะ เมียของสุภาพสตรีแล้วต้องมีของสุภาพบุรุษด้วย  ก็คือบริการตัดผมชายเองนะคะ เข้ามาอยู่ในส่วนของการบริการด้วยเช่นกันนะคะ  ออกแบบทรงผมชื่อความแตกต่างกันออกไป สมัยนี้นะคะครูฝ้ายการตัดผมชายมันก็จะมีการออกแบบที่หลากหลายใช่ไหมคะ  บางคนก็มี LINE ด้วยค่ะ ปวดหัวน่าจะเป็นลายรูปที่เราสนใจนะคะ สามารถที่จะปรึกษาแล้วก็คุยกับช่างได้ค่ะ ถูกต้องนะคะ กลับไปมีอะไรอีกคะ ไปมาที่ประเภทที่ 2 กันแล้วนะคะเมื่อสักครู่ไปอาชีพอิสระใช่ไหมคะประเภทที่สองก็คือ อาชีพรับจ้างนะคะ อาชีพรับจ้างนี้นะคะเด็กๆเลยค่ะเด็กๆ  เรานี่เป็นลูกจ้างให้กับเขานั่นเองนะคะ โดยที่เราไม่ได้เป็นนายจ้างนะคะเราเป็นลูกจ้างให้กับเขาเราจะมีนายจ้างอีกคนหนึ่งนั่นเองนะคะ  แต่ว่านักเรียนปลายทางก็อาจจะเคยทำอาชีพนี้เหมือนกันนะคะ ในช่วงวันหยุดหรือว่าปิดเทอมกับครูฝ้าย  เขาอาจจะเรียกว่าไปรับงานนะคะ ช่วงปิดเทอมนั่นเองตามร้านอาหารต่างๆก็ได้เช่นกันนะคะ ถูกต้องนะคะ เอาราคาในอาชีพนี้นะคะ ปกติแล้วเวลาที่เราทำงานนะคะก็จะได้ส่วนในของค่าตอบแทนอาจจะเป็นค่าจ้างทั้งรายเดือน และรายวันนะคะ  หรือตามลักษณะของเนื้องานนั่นเองนะคะเด็กๆ ซึ่งราคาก็จะมีในส่วนของอาชีพลูกจ้างโรงงานทอผ้า   ป้ายทางทอผ้าเย็บผ้านะคะ เกี่ยวกับผ้านั่นเองนะคะ  ต่อไปนะคะสังเกตรูปภาพนะคะอาชีพนี้ก็คือลูกจ้างโรงงานนะคะ  โรงงานผลไม้แปรรูปนั่นเองนะคะ  อาชีพนี้นะคะก็ต้องใช้ความชำนาญเช่นเดียวกันค่ะเด็กๆ แต่ว่าในส่วนของรายได้ก็อาจจะได้เป็นส่วนของรายเดือนหรือว่ารายวันนะคะ ขึ้นอยู่กับแต่ละโรงงานนั่นเองนะคะ ถูกต้องค่ะ ต่อไปนะคะอันนี้บ้านนะคะนิติเห็นเลยลักษณะเลยนะคะ บุคคลที่อยู่ใน ภาพเลยนะคะใส่ชุดสวยหล่อเลยนะคะ พอกันเลยนะคะแสดงว่าเขาต้องเป็นพนักงานบริษัทนั่นเองนะคะ ก็มีหน้าที่ทำงานในบริษัทออฟฟิศต่างๆ  ทำตามนโยบายของบริษัทเลยนะคะ    ต่อไปค่ะ  ประเภทที่ 3 กันแล้วค่ะเด็กๆ  เพศที่ 3 ก็คืออาชีพอะไรคะ อ่านให้คุณครูฟังหน่อยค่ะ  อัดเสียงดังเลยค่ะครูฝ้าย อาชีพข้าราชการนั่นเองค่ะ    อาชีพข้าราชการนะคะเป็นอาชีพที่ให้บริการแก่ประชาชนให้ได้รับความสะดวกสบายเช่นอาจจะเป็นตำรวจ  ทหารหมอพยาบาล ครูเกษตรตำบลปลัด  พี่ไปรับรายได้นี่หรือค่าตอบแทนที่เป็นเงินเดือนนะคะ  นอกจากนี้ยังมีในส่วนของสวัสดิการต่างๆใช่ไหมคะ อันนี้คืออาชีพข้าราชการนั่นเองนะคะ เดี๋ยวเราไปดูในด้านในกันนะคะ ข้าราชการนะคะก็จะมีในส่วนของตำรวจที่จะทราบกันดีอยู่แล้วนะคะ ต่อไปกันบ้างค่ะ ชุดแล้วนะคะเป็นทหารแน่นอน  ของเรานั้นใฝ่ฝันนะคะครูฝ้าย ให้เขาทหารอดทนใช่ไหมคะ มีความอดทนด้วยนะคะอย่างแรงนะคะ  เตรียมพร้อม จะออกกำลังกายนะคะแล้วก็ฟิตร่างกายของตนเองนะคะ  ความพร้อมสู่ความเป็นทหารนะคะ  บางคนนะคะ  จะไปนะคะว่าจะเป็นสูตรของอาชีพคุณหมอนั่นเองนะคะ  เขารอเราเลยทีเดียว แล้วก็ทำหน้าที่ตามในการรักษานะคะ  ตรวจสุขภาพให้กับประชาชนนะคะ เอาไปขับมาที่อาชีพนี้กันบ้างค่ะเด็กๆสังเกตเห็นอยู่  ทุกวันเลยนะคะ ทุกวันเลยก็คืออาชีพ นั่นเองนะคะ โทรหาความรู้ให้วิชากับเด็กๆเองนะคะ       อาชีพที่เป็นข้าราชการนะคะเด็กๆ  แล้วสามารถที่จะแบ่งออกเป็นอาชีพอีกอย่างหนึ่งได้ ซึ่งเรียกว่าอาชีพรัฐวิสาหกิจนะคะ พรุ่งนี้นะคะ ก่อนนะคะ รัฐบาลนะคะ  องค์กรที่รัฐบาลเป็นเจ้าของหรือ ผู้ถือหุ้นรายใหญ่นั่นเองนะคะ โครงสร้างนะคะเช่นเดียวกันนะคะ  ว่างยังหน่วยงานราชการนะคะ โดยมีวัตถุประสงค์เพื่อแสวงหากำไร  บริการต่างๆเช่นการไฟฟ้าฝ่ายผลิต ประเทศไทย การประปานครหลวง สำนักงานสลากกินแบ่งรัฐบาลนะคะ ท่องเที่ยวแห่งประเทศไทย กีฬาแห่งประเทศไทยบริษัทอสมทจำกัด สถาบันการบินพลเรือน บริษัทไปรษณีย์ไทยจำกัดนั่นเองนะคะ อย่างนี้เรียกว่าหน่วยงานรัฐวิสาหกิจนั่นเองนะคะ  จะเป็นการไฟฟ้าฝ่ายผลิตแห่งประเทศไทย  หรือเรียกว่ากฟผมานั่นเอง  บริการเกี่ยวกับไฟฟ้าต่างๆ อาชีพดีนะคะเครื่องแต่งกายที่ต้องรัดกุมนะครับว่าทำงานเกี่ยวกับไฟฟ้าใช่ไหมคะครูฝ้าย ถ้าพลาดไปใกล้จะถึงขั้นเสียชีวิตได้เลยนะคะ  ต้องแล้วค่ะ แล้วก็ต้องมีทักษะต่างๆมีความสามารถด้วยต้องระมัดระวังเป็นอย่างยิ่ง ความสามารถในการปีนป่ายในที่สูงด้วยใช่ค่ะ มีความรอบคอบด้วยค่ะ  กระแสไฟฟ้าข้างๆจะเป็นอย่างไรคะ รุนแรง อันตรายต่อชีวิตนั่นเองค่ะ รหัสต่อไปกันบ้างนะคะสถาบันการบินพลเรือนนะคะ ก็มีทั้งอบรมนะคะ แล้วก็ผลิตนักบินต่างๆนะคะ ทั้งในระหว่างประเทศและต่างประเทศด้วยนะคะ  ในประเทศอังกฤษต่างประเทศด้วยนะคะในส่วนของนักบินต่างๆนะคะ แล้วก็สีนะคะ  อาชีพเกษตรกรรมซึ่งอาชีพดีนะคะเขาจะแบ่งเป็นทั้งหมด 4 ประเภทใช่ไหมคะครูฝ้าย  อาชีพนี้นะคะก็จะเป็นเกี่ยวกับการเพาะปลูกการทำไร่ทำสวนเลี้ยงสัตว์ แล้วก็ปลงนะคะ  นั่นเอง  ส่วนของอาชีพนี้นะคะก็จะได้แก่  ซึ่งเรียกว่าอาชีพกสิกรรมนะคะเด็กๆ กรรมก็คือการทำงานการเพาะปลูก การทำไร่ต่างๆนั่นเอง  อันนี้เด็กใช้สังเกตเห็น  บางครั้งในภูมิภาคหรือในจังหวัดที่ติดอยู่นะคะ มีอาชีพนี้อยู่หลากหลายนั่นเองนะคะ ขึ้นอยู่กับแต่ละภูมิภาค   เหมาะกับการเพาะปลูกอะไรใช่ไหมคะ ไปส่งของภาพกันนะคะ ในส่วนของการทำงานต่างๆ    จะไปสอบแล้วก็จะปลูกข้าวโพดจากป้าย จะมีพื้นที่ว่างอยู่ก็สามารถปลูกข้าวโพดได้  เป็นข้าวโพดที่ใช้เลี้ยงสัตว์นะคะ  ราคาก็ขึ้นอยู่กับดินของแต่ละภูมิภาคด้วยนะคะ ทำไมทางภาคใต้นะคะ ยางพารา  ก็ต่างๆ ปั๊มน้ำมัน ขึ้นอยู่กับ   ลักษณะภูมิภาคอีกครั้งหนึ่งนะคะ มีอีกหลายสายเลยแต่ละภาพที่มีความแตกต่างกันออกไปนะคะเด็กๆ ไปกันบ้างค่ะ การเลี้ยงสัตว์หรือว่าปศุสัตว์นั่นเองนะคะ  ผักที่เด็กๆกินนะคะ  อะไรนะคะรวมกันเองนะคะ  วันอาทิตย์นี้นะคะพี่ไม่รู้ว่าหรือโคนมช่วยไหมคะ  ผลิตน้ำนมนั่นเองนะคะ  การเลี้ยงดูหรือว่าอาชีพปศุสัตว์นั่นเองนะคะ  ออกไปแล้วนะคะอันนี้ก็คือ  โจรใต้นะคะก็คือการทำประมงใช่ไหมคะ  ดูสังเกตเห็นนะครับจะมีแขนมีวันแล้วก็มีปลานะคะ  ใช่ค่ะก็จะเป็นจำนวนได้แล้วก็  น้ำเค็มแล้วก็น้ำจืดนะคะว่ามีความแตกต่างกันออกไปนะคะ  ประเทศที่ห้างกันแล้วนะคะ  ประเภทที่ 5 นะคะเด็กๆ พร้อมกับคุณครูนะคะ   โอ้โหอ่านเสียงดังเลยนะคะก็คืออาชีพงานฝีมือนั่นเองนะคะ  แสดงว่าใช้ความ  ฝีมือของเราเอง ความคิดสร้างสรรค์จินตนาการด้วยอาชีพนี้นะคะ    อาทิตย์ที่จะต้องปฏิบัติงานโดยใช้   ภาษาเฉพาะด้าน  ทั้งงานศิลปะงานวาดภาพงานกิจกรรมต่างๆงานหัตถกรรม หัตถกรรมเช่นเย็บปักถักร้อยอย่างดีนะคะ ประติมากรรมประติมากรรมก็คืองานปั้นนั่นเองนะคะ งานก็คืองานฝีมือนะคะ นั่นก็คืออาชีพหนึ่งนั่นเองนะคะ   อาชีพที่ 6 นะคะก็คืออาชีพอุตสาหกรรมค่ะ สำหรับอาชีพนี้นะคะ  อาชีพที่ปฏิบัติงานด้วยกระบวนการนำวัตถุดิบ วัสดุสินค้ามาชีวิตมาแปรรูป ไม่ตอบสนองความต้องการของผู้บริโภค  ถูกต้องค่ะ รายการบ้านค่ะ ของเรานะคะ   พาณิชยกรรม  ทางนี้ก็คือการค้านั่นเอง อาชีพนี้นะคะแน่นอนว่าเป็นตัวการนะคะในการจำหน่ายสินค้าขนส่งและบริการต่างๆ   ดูตัวอย่างอาชีพมาเลยนะคะได้แก่โลจิสติกส์นั่นเองนะคะ  อาชีพนี้นะคะ สินค้าเลือกสินค้า แล้วก็ประกันสินค้าด้วย  จะเป็นการขนส่งนั่นเองนะคะตอนนี้นะคะ  เราก็ได้เรียนรู้ไปแล้ว  พร้อมกันแล้วหรือยังคะ  ความเร็วที่ตัวให้ตรงค่ะ 2 ข้างขึ้นมานะคะ ขึ้นมา ปรบมือ 5 ครั้งค่ะ 1 2 3 4 5 ต้องเลี้ยงข้าวอีกครั้งหนึ่งค่ะ ครูฝ้ายคะ 1 2 3 4 5  แล้วค่ะเยี่ยมมากๆเลยค่ะ  เรามาอยู่นำมาสู่การปฏิบัติกิจกรรมในวันนี้กันเลยนะคะ สำหรับนักเรียนนะคะให้นักเรียนทำใบงานที่ 1 เรื่องความรู้เบื้องต้นเกี่ยวกับอาชีพนะคะ ใส่ชุดอาชีพต่างๆ เตรียมมานั่นเองนะคะ  ชื่นชอบนั่นแหละค่ะ  ปลายทางนะคะ ก็ต้องขอความอนุเคราะห์คุณครูค่ะ การจัดใบงานที่ 1 เรื่องความรู้เบื้องต้นเกี่ยวกับอาชีพ คำสั่งควบคุมและให้คำปรึกษาแก่นักเรียนค่ะทำแรงงานและสวมใส่ชุดอาชีพนั่นเองค่ะ  หน้าตาใบงานนะคะก็จะให้เด็กๆนั้น แบบผังความคิด ให้สวยงาม ส่วนของหัวข้อเราก็จะมีส่วนของข้อหลักมานะคะ อาชีพนะคะหัวข้อรอง คือความหมายของอาชีพประเภทของอาชีพ  สำนวนคดีสามารถที่จะแตกต่างออกไปนะคะก็คือหัวข้อ ชื่ออาชีพก็ได้นะคะหรือใครได้เยอะกว่านั้นก็สามารถที่จะทำได้นั่นเองนะคะ ตอนนี้เด็กๆพร้อมที่จะทำงานแล้วใช่ไหมคะ ถ้าพร้อมที่จะทำใบงานแล้วนะคะ ไปทำใบงานด้วยเลยค่ะ อย่าลืมเขียนชื่อนามสกุลชั้นเลขที่ด้วยนะคะ และนำไปสู่กับกูจะอยู่ปลายทางด้วยนะคะเมื่อทำเสร็จแล้วค่ะ                            ตอนนี้นะคะเด็กๆเขาจะทำแบบนั้นก็เสร็จเรียบร้อยแล้วใช่ไหมคะเอาละค่ะเดี๋ยวเรามาทำ การทำสรุปบทเรียนวันนี้กันเลยนะคะ  สำหรับสรุปบทเรียนในวันนี้นะคะเป็นเรื่องเกี่ยวกับงานอาชีพนั่นเองนะคะ  อาชีพนะคะช่วยกันทำกิจกรรมนะคะหรือการทำงานอย่างหนึ่งนั่นเองนะคะที่ก่อให้เกิดผลผลิต และรายได้โดยไม่ผิดศีลธรรม  สร้างความเดือดร้อนให้แก่ผู้อื่น และเป็นที่ยอมรับของสังคม   อาชีพสามารถแบ่งได้ตามลักษณะของการประกอบอาชีพนะคะ   ในครั้งต่อไปค่ะบทเรียนของเรานะคะก็จะเป็นอาชีพที่ตนสนใจนั่นเองนะคะ  สิ่งที่ต้องเตรียมนะคะก็คือใบความรู้และใบงานที่ 2 นะคะเรื่องอาชีพที่ตนสนใจนะคะ  อุปชาสามารถดาวน์โหลดได้ที่ www.brp.ac.th ค่ะ ส่งของวันนี้นะคะครูฝ้ายและคุณครูแอนนั้นก็ขอลาไปก่อนนะคะแล้วพบกันใหม่ในครั้งหน้านะคะ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6_๑ ความรู้เบื้องต้น เกี่ยวกับอาชีพ 11 ม.ค. 65 (มีใบงาน และใบความรู้)</dc:title>
  <dc:creator/>
  <cp:keywords/>
  <dcterms:created xsi:type="dcterms:W3CDTF">2023-02-27T08:04:42Z</dcterms:created>
  <dcterms:modified xsi:type="dcterms:W3CDTF">2023-02-27T0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13.07 น.</vt:lpwstr>
  </property>
  <property fmtid="{D5CDD505-2E9C-101B-9397-08002B2CF9AE}" pid="3" name="subtitle">
    <vt:lpwstr/>
  </property>
</Properties>
</file>